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F18A09" w14:textId="77777777" w:rsidR="00B27771" w:rsidRPr="00B27771" w:rsidRDefault="00B27771" w:rsidP="00C30C4E">
      <w:pPr>
        <w:spacing w:line="0" w:lineRule="atLeast"/>
        <w:jc w:val="center"/>
        <w:rPr>
          <w:b/>
          <w:sz w:val="32"/>
          <w:szCs w:val="32"/>
        </w:rPr>
      </w:pPr>
      <w:r w:rsidRPr="00B27771">
        <w:rPr>
          <w:b/>
          <w:sz w:val="32"/>
          <w:szCs w:val="32"/>
        </w:rPr>
        <w:t>CSCE-5640</w:t>
      </w:r>
    </w:p>
    <w:p w14:paraId="6749552E" w14:textId="77777777" w:rsidR="00B27771" w:rsidRPr="00B27771" w:rsidRDefault="00C30C4E" w:rsidP="00C30C4E">
      <w:pPr>
        <w:spacing w:line="0" w:lineRule="atLeast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Operating System Design</w:t>
      </w:r>
    </w:p>
    <w:p w14:paraId="0355C4B8" w14:textId="27F26C4D" w:rsidR="00B27771" w:rsidRPr="00B27771" w:rsidRDefault="00DD657E" w:rsidP="00B27771">
      <w:pPr>
        <w:spacing w:line="0" w:lineRule="atLeast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ject</w:t>
      </w:r>
      <w:bookmarkStart w:id="0" w:name="_GoBack"/>
      <w:bookmarkEnd w:id="0"/>
    </w:p>
    <w:p w14:paraId="0C6875C1" w14:textId="77777777" w:rsidR="00B27771" w:rsidRDefault="00B27771" w:rsidP="00B27771">
      <w:pPr>
        <w:spacing w:line="0" w:lineRule="atLeast"/>
      </w:pPr>
    </w:p>
    <w:p w14:paraId="142E92D6" w14:textId="77777777" w:rsidR="00BB392C" w:rsidRDefault="00BB392C" w:rsidP="006F205D">
      <w:pPr>
        <w:spacing w:line="0" w:lineRule="atLeast"/>
        <w:jc w:val="right"/>
      </w:pPr>
    </w:p>
    <w:p w14:paraId="59C3D822" w14:textId="77777777" w:rsidR="00B27771" w:rsidRPr="001720D1" w:rsidRDefault="00E6784A" w:rsidP="00B27771">
      <w:pPr>
        <w:spacing w:line="0" w:lineRule="atLeast"/>
        <w:rPr>
          <w:b/>
        </w:rPr>
      </w:pPr>
      <w:r w:rsidRPr="001720D1">
        <w:rPr>
          <w:b/>
        </w:rPr>
        <w:t>Deadlock detection algorithm</w:t>
      </w:r>
      <w:r w:rsidR="0068255B" w:rsidRPr="001720D1">
        <w:rPr>
          <w:b/>
        </w:rPr>
        <w:t>:</w:t>
      </w:r>
    </w:p>
    <w:p w14:paraId="494779A0" w14:textId="77777777" w:rsidR="0068255B" w:rsidRDefault="00946254" w:rsidP="00B27771">
      <w:pPr>
        <w:spacing w:line="0" w:lineRule="atLeast"/>
      </w:pPr>
      <w:r>
        <w:t>Step 1:</w:t>
      </w:r>
    </w:p>
    <w:p w14:paraId="5611D0D5" w14:textId="77777777" w:rsidR="00946254" w:rsidRDefault="00946254" w:rsidP="00B27771">
      <w:pPr>
        <w:spacing w:line="0" w:lineRule="atLeast"/>
      </w:pPr>
      <w:r>
        <w:t>Obtain resource allocation graph from the user</w:t>
      </w:r>
    </w:p>
    <w:p w14:paraId="04854FD4" w14:textId="77777777" w:rsidR="00946254" w:rsidRDefault="00946254" w:rsidP="00B27771">
      <w:pPr>
        <w:spacing w:line="0" w:lineRule="atLeast"/>
      </w:pPr>
      <w:r>
        <w:t>Number of process nodes</w:t>
      </w:r>
    </w:p>
    <w:p w14:paraId="09542055" w14:textId="77777777" w:rsidR="00946254" w:rsidRDefault="00946254" w:rsidP="00B27771">
      <w:pPr>
        <w:spacing w:line="0" w:lineRule="atLeast"/>
      </w:pPr>
      <w:r>
        <w:t>Number of resource nodes</w:t>
      </w:r>
    </w:p>
    <w:p w14:paraId="7B6905B6" w14:textId="77777777" w:rsidR="00946254" w:rsidRDefault="00946254" w:rsidP="00B27771">
      <w:pPr>
        <w:spacing w:line="0" w:lineRule="atLeast"/>
      </w:pPr>
      <w:r>
        <w:t>Resources allocated (matrix)</w:t>
      </w:r>
    </w:p>
    <w:p w14:paraId="070D1719" w14:textId="77777777" w:rsidR="00946254" w:rsidRDefault="00946254" w:rsidP="00B27771">
      <w:pPr>
        <w:spacing w:line="0" w:lineRule="atLeast"/>
      </w:pPr>
      <w:r>
        <w:t>Resources requested (matrix)</w:t>
      </w:r>
    </w:p>
    <w:p w14:paraId="1C3BD6DA" w14:textId="77777777" w:rsidR="00946254" w:rsidRDefault="00946254" w:rsidP="00B27771">
      <w:pPr>
        <w:spacing w:line="0" w:lineRule="atLeast"/>
      </w:pPr>
      <w:r>
        <w:t>Resource capacities (</w:t>
      </w:r>
      <w:r w:rsidR="00F55CE2">
        <w:t>v</w:t>
      </w:r>
      <w:r>
        <w:t>ector)</w:t>
      </w:r>
    </w:p>
    <w:p w14:paraId="3EAE2896" w14:textId="77777777" w:rsidR="00946254" w:rsidRDefault="00946254" w:rsidP="00B27771">
      <w:pPr>
        <w:spacing w:line="0" w:lineRule="atLeast"/>
      </w:pPr>
      <w:r>
        <w:t>Step 2:</w:t>
      </w:r>
    </w:p>
    <w:p w14:paraId="3A57CF98" w14:textId="77777777" w:rsidR="00946254" w:rsidRDefault="00946254" w:rsidP="00B27771">
      <w:pPr>
        <w:spacing w:line="0" w:lineRule="atLeast"/>
      </w:pPr>
      <w:r>
        <w:t>Present inputs obtained to the user to verify if required</w:t>
      </w:r>
    </w:p>
    <w:p w14:paraId="55C3D089" w14:textId="77777777" w:rsidR="00946254" w:rsidRDefault="00946254" w:rsidP="00B27771">
      <w:pPr>
        <w:spacing w:line="0" w:lineRule="atLeast"/>
      </w:pPr>
      <w:r>
        <w:t>Step 3:</w:t>
      </w:r>
    </w:p>
    <w:p w14:paraId="5423FB33" w14:textId="77777777" w:rsidR="00946254" w:rsidRDefault="00F55CE2" w:rsidP="00B27771">
      <w:pPr>
        <w:spacing w:line="0" w:lineRule="atLeast"/>
      </w:pPr>
      <w:r>
        <w:t>Identify if there are any sinks in the gi</w:t>
      </w:r>
      <w:r w:rsidR="0051786B">
        <w:t>ven graph and reduce such nodes. Update the process state vector appropriately.</w:t>
      </w:r>
    </w:p>
    <w:p w14:paraId="0368AECB" w14:textId="77777777" w:rsidR="00F55CE2" w:rsidRDefault="00F55CE2" w:rsidP="00B27771">
      <w:pPr>
        <w:spacing w:line="0" w:lineRule="atLeast"/>
      </w:pPr>
      <w:r>
        <w:t>Step 4:</w:t>
      </w:r>
    </w:p>
    <w:p w14:paraId="62065E5D" w14:textId="77777777" w:rsidR="00F55CE2" w:rsidRDefault="00F55CE2" w:rsidP="00B27771">
      <w:pPr>
        <w:spacing w:line="0" w:lineRule="atLeast"/>
      </w:pPr>
      <w:r>
        <w:t xml:space="preserve">Calculate current resource vector by releasing </w:t>
      </w:r>
      <w:r w:rsidR="0051786B">
        <w:t>the resources</w:t>
      </w:r>
      <w:r w:rsidR="00127829">
        <w:t xml:space="preserve"> </w:t>
      </w:r>
      <w:r>
        <w:t xml:space="preserve">previously </w:t>
      </w:r>
      <w:r w:rsidR="00127829">
        <w:t>held by the sinks</w:t>
      </w:r>
      <w:r w:rsidR="00431651">
        <w:t>.</w:t>
      </w:r>
    </w:p>
    <w:p w14:paraId="295EED9A" w14:textId="77777777" w:rsidR="0051786B" w:rsidRDefault="0051786B" w:rsidP="00B27771">
      <w:pPr>
        <w:spacing w:line="0" w:lineRule="atLeast"/>
      </w:pPr>
      <w:r>
        <w:t>Step 5:</w:t>
      </w:r>
    </w:p>
    <w:p w14:paraId="39CE024A" w14:textId="77777777" w:rsidR="0051786B" w:rsidRDefault="0051786B" w:rsidP="00B27771">
      <w:pPr>
        <w:spacing w:line="0" w:lineRule="atLeast"/>
      </w:pPr>
      <w:r>
        <w:t>Check if there exist</w:t>
      </w:r>
      <w:r w:rsidR="003A0C82">
        <w:t>s a</w:t>
      </w:r>
      <w:r>
        <w:t xml:space="preserve"> connect</w:t>
      </w:r>
      <w:r w:rsidR="003A0C82">
        <w:t>ed node</w:t>
      </w:r>
      <w:r>
        <w:t xml:space="preserve"> on the remaining graph.</w:t>
      </w:r>
    </w:p>
    <w:p w14:paraId="2F3AA674" w14:textId="77777777" w:rsidR="0051786B" w:rsidRDefault="0051786B" w:rsidP="00B27771">
      <w:pPr>
        <w:spacing w:line="0" w:lineRule="atLeast"/>
      </w:pPr>
      <w:r>
        <w:t>If yes,</w:t>
      </w:r>
    </w:p>
    <w:p w14:paraId="7810743F" w14:textId="77777777" w:rsidR="000A2757" w:rsidRDefault="000A2757" w:rsidP="00DA4E19">
      <w:pPr>
        <w:spacing w:line="0" w:lineRule="atLeast"/>
        <w:ind w:firstLine="720"/>
      </w:pPr>
      <w:r>
        <w:t>Loop through all processes</w:t>
      </w:r>
    </w:p>
    <w:p w14:paraId="2A48995D" w14:textId="77777777" w:rsidR="0051786B" w:rsidRDefault="000A2757" w:rsidP="00DA4E19">
      <w:pPr>
        <w:spacing w:line="0" w:lineRule="atLeast"/>
        <w:ind w:firstLine="720"/>
      </w:pPr>
      <w:r>
        <w:t>c</w:t>
      </w:r>
      <w:r w:rsidR="0051786B">
        <w:t>heck if we can allocate the requested resources to the process.</w:t>
      </w:r>
    </w:p>
    <w:p w14:paraId="3E303DA8" w14:textId="77777777" w:rsidR="0051786B" w:rsidRDefault="0051786B" w:rsidP="0051786B">
      <w:pPr>
        <w:spacing w:line="0" w:lineRule="atLeast"/>
        <w:ind w:left="720"/>
      </w:pPr>
      <w:r>
        <w:t>If yes,</w:t>
      </w:r>
    </w:p>
    <w:p w14:paraId="5BBA2AB3" w14:textId="77777777" w:rsidR="0051786B" w:rsidRDefault="0051786B" w:rsidP="0051786B">
      <w:pPr>
        <w:spacing w:line="0" w:lineRule="atLeast"/>
        <w:ind w:left="720"/>
      </w:pPr>
      <w:r>
        <w:t>Allow the process to finish and release the previously held resource to the current resource vector.</w:t>
      </w:r>
    </w:p>
    <w:p w14:paraId="1004F89C" w14:textId="77777777" w:rsidR="0051786B" w:rsidRDefault="0051786B" w:rsidP="00B27771">
      <w:pPr>
        <w:spacing w:line="0" w:lineRule="atLeast"/>
      </w:pPr>
      <w:r>
        <w:tab/>
        <w:t>Else</w:t>
      </w:r>
    </w:p>
    <w:p w14:paraId="29C23B82" w14:textId="77777777" w:rsidR="0051786B" w:rsidRDefault="0051786B" w:rsidP="00B27771">
      <w:pPr>
        <w:spacing w:line="0" w:lineRule="atLeast"/>
      </w:pPr>
      <w:r>
        <w:tab/>
        <w:t>Go back to step 5</w:t>
      </w:r>
    </w:p>
    <w:p w14:paraId="1B71C4F8" w14:textId="77777777" w:rsidR="000A2757" w:rsidRDefault="000A2757" w:rsidP="000A2757">
      <w:pPr>
        <w:spacing w:line="0" w:lineRule="atLeast"/>
      </w:pPr>
      <w:r>
        <w:lastRenderedPageBreak/>
        <w:tab/>
        <w:t xml:space="preserve">End of loop – Graph is not completely reducible, so system Is in a deadlock state. Print the </w:t>
      </w:r>
    </w:p>
    <w:p w14:paraId="769E104B" w14:textId="77777777" w:rsidR="000A2757" w:rsidRDefault="00A34E78" w:rsidP="000A2757">
      <w:pPr>
        <w:spacing w:line="0" w:lineRule="atLeast"/>
        <w:ind w:firstLine="720"/>
      </w:pPr>
      <w:r>
        <w:t>irreducible</w:t>
      </w:r>
      <w:r w:rsidR="000A2757">
        <w:t xml:space="preserve"> processes from the process state vector.</w:t>
      </w:r>
      <w:r w:rsidR="002D4DD2">
        <w:t xml:space="preserve"> </w:t>
      </w:r>
    </w:p>
    <w:p w14:paraId="28E401E9" w14:textId="77777777" w:rsidR="002D4DD2" w:rsidRDefault="002D4DD2" w:rsidP="000A2757">
      <w:pPr>
        <w:spacing w:line="0" w:lineRule="atLeast"/>
        <w:ind w:firstLine="720"/>
      </w:pPr>
      <w:r>
        <w:t>Exit</w:t>
      </w:r>
    </w:p>
    <w:p w14:paraId="4E2A1A71" w14:textId="77777777" w:rsidR="0051786B" w:rsidRDefault="0051786B" w:rsidP="00B27771">
      <w:pPr>
        <w:spacing w:line="0" w:lineRule="atLeast"/>
      </w:pPr>
      <w:r>
        <w:t>Else</w:t>
      </w:r>
    </w:p>
    <w:p w14:paraId="40452FE0" w14:textId="77777777" w:rsidR="00DA4E19" w:rsidRDefault="00DA4E19" w:rsidP="00B27771">
      <w:pPr>
        <w:spacing w:line="0" w:lineRule="atLeast"/>
      </w:pPr>
      <w:r>
        <w:t>Graph is completely reduced and Is deadlock free.</w:t>
      </w:r>
    </w:p>
    <w:p w14:paraId="394A8183" w14:textId="77777777" w:rsidR="00352D5E" w:rsidRDefault="00352D5E" w:rsidP="00B27771">
      <w:pPr>
        <w:spacing w:line="0" w:lineRule="atLeast"/>
      </w:pPr>
      <w:r>
        <w:t>Exit</w:t>
      </w:r>
    </w:p>
    <w:p w14:paraId="7A574FF5" w14:textId="77777777" w:rsidR="0051314D" w:rsidRDefault="0051314D" w:rsidP="00B27771">
      <w:pPr>
        <w:spacing w:line="0" w:lineRule="atLeast"/>
      </w:pPr>
    </w:p>
    <w:p w14:paraId="02A37440" w14:textId="77777777" w:rsidR="0051314D" w:rsidRDefault="0051314D" w:rsidP="00B27771">
      <w:pPr>
        <w:spacing w:line="0" w:lineRule="atLeast"/>
      </w:pPr>
    </w:p>
    <w:p w14:paraId="53AF73AC" w14:textId="77777777" w:rsidR="00B1563F" w:rsidRPr="001720D1" w:rsidRDefault="004B066A" w:rsidP="00B27771">
      <w:pPr>
        <w:spacing w:line="0" w:lineRule="atLeast"/>
        <w:rPr>
          <w:b/>
        </w:rPr>
      </w:pPr>
      <w:r w:rsidRPr="001720D1">
        <w:rPr>
          <w:b/>
        </w:rPr>
        <w:t>Example graphs:</w:t>
      </w:r>
      <w:r w:rsidR="00E867EE">
        <w:rPr>
          <w:b/>
        </w:rPr>
        <w:pict w14:anchorId="423F88A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360.75pt">
            <v:imagedata r:id="rId5" o:title="IMG_20161209_213347173"/>
          </v:shape>
        </w:pict>
      </w:r>
    </w:p>
    <w:p w14:paraId="0CF55EB6" w14:textId="77777777" w:rsidR="004B066A" w:rsidRDefault="00E867EE" w:rsidP="00B27771">
      <w:pPr>
        <w:spacing w:line="0" w:lineRule="atLeast"/>
      </w:pPr>
      <w:r>
        <w:lastRenderedPageBreak/>
        <w:pict w14:anchorId="1A6AA26C">
          <v:shape id="_x0000_i1026" type="#_x0000_t75" style="width:467.25pt;height:466.5pt">
            <v:imagedata r:id="rId6" o:title="IMG_20161209_213332337"/>
          </v:shape>
        </w:pict>
      </w:r>
    </w:p>
    <w:p w14:paraId="3C3F32B3" w14:textId="77777777" w:rsidR="00DA4E19" w:rsidRDefault="00DA4E19" w:rsidP="00B27771">
      <w:pPr>
        <w:spacing w:line="0" w:lineRule="atLeast"/>
      </w:pPr>
    </w:p>
    <w:p w14:paraId="5F88DAE9" w14:textId="77777777" w:rsidR="00B83492" w:rsidRPr="001720D1" w:rsidRDefault="00B83492" w:rsidP="00B27771">
      <w:pPr>
        <w:spacing w:line="0" w:lineRule="atLeast"/>
        <w:rPr>
          <w:b/>
        </w:rPr>
      </w:pPr>
      <w:r w:rsidRPr="001720D1">
        <w:rPr>
          <w:b/>
        </w:rPr>
        <w:t>Example#1</w:t>
      </w:r>
    </w:p>
    <w:p w14:paraId="20430D57" w14:textId="77777777" w:rsidR="0068255B" w:rsidRDefault="0068255B" w:rsidP="00B27771">
      <w:pPr>
        <w:spacing w:line="0" w:lineRule="atLeast"/>
      </w:pPr>
      <w:r>
        <w:t>No of processes:</w:t>
      </w:r>
      <w:r w:rsidR="00CD638F">
        <w:tab/>
      </w:r>
      <w:r w:rsidR="00CD638F">
        <w:tab/>
        <w:t>3</w:t>
      </w:r>
    </w:p>
    <w:p w14:paraId="47637D46" w14:textId="77777777" w:rsidR="0068255B" w:rsidRDefault="0068255B" w:rsidP="00B27771">
      <w:pPr>
        <w:spacing w:line="0" w:lineRule="atLeast"/>
      </w:pPr>
      <w:r>
        <w:t>No of resources:</w:t>
      </w:r>
      <w:r w:rsidR="00CD638F">
        <w:tab/>
      </w:r>
      <w:r w:rsidR="00CD638F">
        <w:tab/>
        <w:t>3</w:t>
      </w:r>
    </w:p>
    <w:p w14:paraId="4EC9C8E3" w14:textId="77777777" w:rsidR="0068255B" w:rsidRDefault="0068255B" w:rsidP="00B27771">
      <w:pPr>
        <w:spacing w:line="0" w:lineRule="atLeast"/>
      </w:pPr>
      <w:r>
        <w:t>Resources allocated matrix:</w:t>
      </w:r>
      <w:r w:rsidR="00CD638F">
        <w:tab/>
      </w:r>
      <w:r w:rsidR="00107C42">
        <w:t>1</w:t>
      </w:r>
      <w:r w:rsidR="00CD638F">
        <w:tab/>
      </w:r>
      <w:r w:rsidR="00107C42">
        <w:t>0</w:t>
      </w:r>
      <w:r w:rsidR="00CD638F">
        <w:tab/>
        <w:t>0</w:t>
      </w:r>
    </w:p>
    <w:p w14:paraId="2E2C79DE" w14:textId="77777777" w:rsidR="00CD638F" w:rsidRDefault="00CD638F" w:rsidP="00B27771">
      <w:pPr>
        <w:spacing w:line="0" w:lineRule="atLeast"/>
      </w:pPr>
      <w:r>
        <w:tab/>
      </w:r>
      <w:r>
        <w:tab/>
      </w:r>
      <w:r>
        <w:tab/>
      </w:r>
      <w:r>
        <w:tab/>
      </w:r>
      <w:r w:rsidR="00107C42">
        <w:t>0</w:t>
      </w:r>
      <w:r w:rsidR="00107C42">
        <w:tab/>
        <w:t>1</w:t>
      </w:r>
      <w:r w:rsidR="00107C42">
        <w:tab/>
        <w:t>0</w:t>
      </w:r>
    </w:p>
    <w:p w14:paraId="7B4C0579" w14:textId="77777777" w:rsidR="00107C42" w:rsidRDefault="00107C42" w:rsidP="00B27771">
      <w:pPr>
        <w:spacing w:line="0" w:lineRule="atLeast"/>
      </w:pPr>
      <w:r>
        <w:tab/>
      </w:r>
      <w:r>
        <w:tab/>
      </w:r>
      <w:r>
        <w:tab/>
      </w:r>
      <w:r>
        <w:tab/>
        <w:t>0</w:t>
      </w:r>
      <w:r>
        <w:tab/>
        <w:t>0</w:t>
      </w:r>
      <w:r>
        <w:tab/>
        <w:t>1</w:t>
      </w:r>
    </w:p>
    <w:p w14:paraId="2E7AEC44" w14:textId="77777777" w:rsidR="00494413" w:rsidRDefault="00494413" w:rsidP="00B27771">
      <w:pPr>
        <w:spacing w:line="0" w:lineRule="atLeast"/>
      </w:pPr>
    </w:p>
    <w:p w14:paraId="3CC6C98A" w14:textId="77777777" w:rsidR="0068255B" w:rsidRDefault="0068255B" w:rsidP="00B27771">
      <w:pPr>
        <w:spacing w:line="0" w:lineRule="atLeast"/>
      </w:pPr>
      <w:r>
        <w:lastRenderedPageBreak/>
        <w:t>Resource request matrix:</w:t>
      </w:r>
      <w:r w:rsidR="00107C42">
        <w:tab/>
        <w:t>0</w:t>
      </w:r>
      <w:r w:rsidR="00107C42">
        <w:tab/>
        <w:t>1</w:t>
      </w:r>
      <w:r w:rsidR="00107C42">
        <w:tab/>
        <w:t>0</w:t>
      </w:r>
    </w:p>
    <w:p w14:paraId="312E8EFF" w14:textId="77777777" w:rsidR="00107C42" w:rsidRDefault="00107C42" w:rsidP="00B27771">
      <w:pPr>
        <w:spacing w:line="0" w:lineRule="atLeast"/>
      </w:pPr>
      <w:r>
        <w:tab/>
      </w:r>
      <w:r>
        <w:tab/>
      </w:r>
      <w:r>
        <w:tab/>
      </w:r>
      <w:r>
        <w:tab/>
        <w:t>1</w:t>
      </w:r>
      <w:r>
        <w:tab/>
        <w:t>1</w:t>
      </w:r>
      <w:r>
        <w:tab/>
        <w:t>1</w:t>
      </w:r>
    </w:p>
    <w:p w14:paraId="62309AA3" w14:textId="77777777" w:rsidR="00107C42" w:rsidRDefault="00107C42" w:rsidP="00B27771">
      <w:pPr>
        <w:spacing w:line="0" w:lineRule="atLeast"/>
      </w:pPr>
      <w:r>
        <w:tab/>
      </w:r>
      <w:r>
        <w:tab/>
      </w:r>
      <w:r>
        <w:tab/>
      </w:r>
      <w:r>
        <w:tab/>
        <w:t>0</w:t>
      </w:r>
      <w:r>
        <w:tab/>
        <w:t>1</w:t>
      </w:r>
      <w:r>
        <w:tab/>
        <w:t>0</w:t>
      </w:r>
    </w:p>
    <w:p w14:paraId="7DA93C6C" w14:textId="77777777" w:rsidR="00494413" w:rsidRDefault="00494413" w:rsidP="00B27771">
      <w:pPr>
        <w:spacing w:line="0" w:lineRule="atLeast"/>
      </w:pPr>
    </w:p>
    <w:p w14:paraId="607FF9F0" w14:textId="77777777" w:rsidR="0068255B" w:rsidRDefault="0068255B" w:rsidP="00B27771">
      <w:pPr>
        <w:spacing w:line="0" w:lineRule="atLeast"/>
      </w:pPr>
      <w:r>
        <w:t>Resource capacity vector:</w:t>
      </w:r>
      <w:r w:rsidR="00107C42">
        <w:tab/>
        <w:t>1</w:t>
      </w:r>
      <w:r w:rsidR="00107C42">
        <w:tab/>
        <w:t>2</w:t>
      </w:r>
      <w:r w:rsidR="00107C42">
        <w:tab/>
        <w:t>1</w:t>
      </w:r>
    </w:p>
    <w:p w14:paraId="28A44C06" w14:textId="77777777" w:rsidR="00107C42" w:rsidRDefault="00107C42" w:rsidP="00B27771">
      <w:pPr>
        <w:spacing w:line="0" w:lineRule="atLeast"/>
      </w:pPr>
    </w:p>
    <w:p w14:paraId="420541DE" w14:textId="77777777" w:rsidR="00B83492" w:rsidRDefault="00D03C03" w:rsidP="00B83492">
      <w:pPr>
        <w:spacing w:line="0" w:lineRule="atLeast"/>
      </w:pPr>
      <w:r>
        <w:t>Result: No deadlock</w:t>
      </w:r>
    </w:p>
    <w:p w14:paraId="5EBCCA9F" w14:textId="77777777" w:rsidR="00B83492" w:rsidRPr="001720D1" w:rsidRDefault="00B83492" w:rsidP="00B83492">
      <w:pPr>
        <w:spacing w:line="0" w:lineRule="atLeast"/>
        <w:rPr>
          <w:b/>
        </w:rPr>
      </w:pPr>
      <w:r w:rsidRPr="001720D1">
        <w:rPr>
          <w:b/>
        </w:rPr>
        <w:t>Example#2</w:t>
      </w:r>
    </w:p>
    <w:p w14:paraId="0BB621F6" w14:textId="77777777" w:rsidR="00B83492" w:rsidRDefault="00B83492" w:rsidP="00B83492">
      <w:pPr>
        <w:spacing w:line="0" w:lineRule="atLeast"/>
      </w:pPr>
      <w:r>
        <w:t>No of processes:</w:t>
      </w:r>
      <w:r>
        <w:tab/>
      </w:r>
      <w:r>
        <w:tab/>
        <w:t>3</w:t>
      </w:r>
    </w:p>
    <w:p w14:paraId="654198EE" w14:textId="77777777" w:rsidR="00B83492" w:rsidRDefault="00B83492" w:rsidP="00B83492">
      <w:pPr>
        <w:spacing w:line="0" w:lineRule="atLeast"/>
      </w:pPr>
      <w:r>
        <w:t>No of resources:</w:t>
      </w:r>
      <w:r>
        <w:tab/>
      </w:r>
      <w:r>
        <w:tab/>
        <w:t>3</w:t>
      </w:r>
    </w:p>
    <w:p w14:paraId="2094D601" w14:textId="77777777" w:rsidR="00B83492" w:rsidRDefault="00B83492" w:rsidP="00B83492">
      <w:pPr>
        <w:spacing w:line="0" w:lineRule="atLeast"/>
      </w:pPr>
      <w:r>
        <w:t>Resources allocated matrix:</w:t>
      </w:r>
      <w:r>
        <w:tab/>
      </w:r>
      <w:r w:rsidR="001266DD">
        <w:t>0</w:t>
      </w:r>
      <w:r>
        <w:tab/>
      </w:r>
      <w:r w:rsidR="001266DD">
        <w:t>2</w:t>
      </w:r>
      <w:r>
        <w:tab/>
        <w:t>0</w:t>
      </w:r>
    </w:p>
    <w:p w14:paraId="08E29B4A" w14:textId="77777777" w:rsidR="00B83492" w:rsidRDefault="00B83492" w:rsidP="00B83492">
      <w:pPr>
        <w:spacing w:line="0" w:lineRule="atLeast"/>
      </w:pPr>
      <w:r>
        <w:tab/>
      </w:r>
      <w:r>
        <w:tab/>
      </w:r>
      <w:r>
        <w:tab/>
      </w:r>
      <w:r>
        <w:tab/>
      </w:r>
      <w:r w:rsidR="006C6176">
        <w:t>1</w:t>
      </w:r>
      <w:r w:rsidR="001266DD">
        <w:tab/>
        <w:t>0</w:t>
      </w:r>
      <w:r>
        <w:tab/>
      </w:r>
      <w:r w:rsidR="006C6176">
        <w:t>1</w:t>
      </w:r>
    </w:p>
    <w:p w14:paraId="786C1ED3" w14:textId="77777777" w:rsidR="00B83492" w:rsidRDefault="001266DD" w:rsidP="00B83492">
      <w:pPr>
        <w:spacing w:line="0" w:lineRule="atLeast"/>
      </w:pPr>
      <w:r>
        <w:tab/>
      </w:r>
      <w:r>
        <w:tab/>
      </w:r>
      <w:r>
        <w:tab/>
      </w:r>
      <w:r>
        <w:tab/>
        <w:t>0</w:t>
      </w:r>
      <w:r>
        <w:tab/>
        <w:t>1</w:t>
      </w:r>
      <w:r w:rsidR="00B83492">
        <w:tab/>
      </w:r>
      <w:r>
        <w:t>0</w:t>
      </w:r>
    </w:p>
    <w:p w14:paraId="66E786A7" w14:textId="77777777" w:rsidR="00B83492" w:rsidRDefault="00B83492" w:rsidP="00B83492">
      <w:pPr>
        <w:spacing w:line="0" w:lineRule="atLeast"/>
      </w:pPr>
      <w:r>
        <w:t>Resource request matrix:</w:t>
      </w:r>
      <w:r w:rsidR="006C6176">
        <w:tab/>
        <w:t>2</w:t>
      </w:r>
      <w:r>
        <w:tab/>
      </w:r>
      <w:r w:rsidR="006C6176">
        <w:t>0</w:t>
      </w:r>
      <w:r>
        <w:tab/>
        <w:t>0</w:t>
      </w:r>
    </w:p>
    <w:p w14:paraId="5B259433" w14:textId="77777777" w:rsidR="00B83492" w:rsidRDefault="00B83492" w:rsidP="00B83492">
      <w:pPr>
        <w:spacing w:line="0" w:lineRule="atLeast"/>
      </w:pPr>
      <w:r>
        <w:tab/>
      </w:r>
      <w:r>
        <w:tab/>
      </w:r>
      <w:r>
        <w:tab/>
      </w:r>
      <w:r>
        <w:tab/>
      </w:r>
      <w:r w:rsidR="006C6176">
        <w:t>0</w:t>
      </w:r>
      <w:r>
        <w:tab/>
      </w:r>
      <w:r w:rsidR="006C6176">
        <w:t>0</w:t>
      </w:r>
      <w:r>
        <w:tab/>
      </w:r>
      <w:r w:rsidR="006C6176">
        <w:t>0</w:t>
      </w:r>
    </w:p>
    <w:p w14:paraId="4BB35912" w14:textId="77777777" w:rsidR="00B83492" w:rsidRDefault="00B83492" w:rsidP="00B83492">
      <w:pPr>
        <w:spacing w:line="0" w:lineRule="atLeast"/>
      </w:pPr>
      <w:r>
        <w:tab/>
      </w:r>
      <w:r>
        <w:tab/>
      </w:r>
      <w:r>
        <w:tab/>
      </w:r>
      <w:r>
        <w:tab/>
        <w:t>0</w:t>
      </w:r>
      <w:r>
        <w:tab/>
      </w:r>
      <w:r w:rsidR="0092791C">
        <w:t>0</w:t>
      </w:r>
      <w:r>
        <w:tab/>
      </w:r>
      <w:r w:rsidR="0092791C">
        <w:t>1</w:t>
      </w:r>
    </w:p>
    <w:p w14:paraId="3A6CDAA3" w14:textId="77777777" w:rsidR="00494413" w:rsidRDefault="00494413" w:rsidP="00B83492">
      <w:pPr>
        <w:spacing w:line="0" w:lineRule="atLeast"/>
      </w:pPr>
    </w:p>
    <w:p w14:paraId="7D0C638C" w14:textId="77777777" w:rsidR="00B83492" w:rsidRDefault="00B83492" w:rsidP="00B83492">
      <w:pPr>
        <w:spacing w:line="0" w:lineRule="atLeast"/>
      </w:pPr>
      <w:r>
        <w:t>Resource capacity vector:</w:t>
      </w:r>
      <w:r w:rsidR="00E747F6">
        <w:tab/>
        <w:t>2</w:t>
      </w:r>
      <w:r w:rsidR="00E747F6">
        <w:tab/>
        <w:t>3</w:t>
      </w:r>
      <w:r>
        <w:tab/>
        <w:t>1</w:t>
      </w:r>
    </w:p>
    <w:p w14:paraId="5F53E4DF" w14:textId="77777777" w:rsidR="00B83492" w:rsidRDefault="00B83492" w:rsidP="00B83492">
      <w:pPr>
        <w:spacing w:line="0" w:lineRule="atLeast"/>
      </w:pPr>
    </w:p>
    <w:p w14:paraId="30803852" w14:textId="77777777" w:rsidR="00B83492" w:rsidRDefault="00B2475C" w:rsidP="00B83492">
      <w:pPr>
        <w:spacing w:line="0" w:lineRule="atLeast"/>
      </w:pPr>
      <w:r>
        <w:t xml:space="preserve">Result: </w:t>
      </w:r>
      <w:r w:rsidR="00495B78">
        <w:t xml:space="preserve">No </w:t>
      </w:r>
      <w:r>
        <w:t>Deadlock</w:t>
      </w:r>
    </w:p>
    <w:p w14:paraId="41FD7E8D" w14:textId="77777777" w:rsidR="00B83492" w:rsidRDefault="00B83492" w:rsidP="00B83492">
      <w:pPr>
        <w:spacing w:line="0" w:lineRule="atLeast"/>
      </w:pPr>
    </w:p>
    <w:p w14:paraId="34ECBC1E" w14:textId="77777777" w:rsidR="00B83492" w:rsidRPr="001720D1" w:rsidRDefault="00B83492" w:rsidP="00B83492">
      <w:pPr>
        <w:spacing w:line="0" w:lineRule="atLeast"/>
        <w:rPr>
          <w:b/>
        </w:rPr>
      </w:pPr>
      <w:r w:rsidRPr="001720D1">
        <w:rPr>
          <w:b/>
        </w:rPr>
        <w:t>Example#3</w:t>
      </w:r>
    </w:p>
    <w:p w14:paraId="78F99D04" w14:textId="77777777" w:rsidR="00B83492" w:rsidRDefault="00B83492" w:rsidP="00B83492">
      <w:pPr>
        <w:spacing w:line="0" w:lineRule="atLeast"/>
      </w:pPr>
      <w:r>
        <w:t>No of processes:</w:t>
      </w:r>
      <w:r w:rsidR="00F47533">
        <w:tab/>
      </w:r>
      <w:r w:rsidR="00F47533">
        <w:tab/>
        <w:t>4</w:t>
      </w:r>
    </w:p>
    <w:p w14:paraId="1B09A5A8" w14:textId="77777777" w:rsidR="00B83492" w:rsidRDefault="00B83492" w:rsidP="00B83492">
      <w:pPr>
        <w:spacing w:line="0" w:lineRule="atLeast"/>
      </w:pPr>
      <w:r>
        <w:t>No of resources:</w:t>
      </w:r>
      <w:r w:rsidR="00F47533">
        <w:tab/>
      </w:r>
      <w:r w:rsidR="00F47533">
        <w:tab/>
        <w:t>2</w:t>
      </w:r>
    </w:p>
    <w:p w14:paraId="5C24D39B" w14:textId="77777777" w:rsidR="00B83492" w:rsidRDefault="00B83492" w:rsidP="00B83492">
      <w:pPr>
        <w:spacing w:line="0" w:lineRule="atLeast"/>
      </w:pPr>
      <w:r>
        <w:t>Resources allocated matrix:</w:t>
      </w:r>
      <w:r>
        <w:tab/>
      </w:r>
      <w:r w:rsidR="00ED0278">
        <w:t>0</w:t>
      </w:r>
      <w:r>
        <w:tab/>
      </w:r>
      <w:r w:rsidR="00743252">
        <w:t>1</w:t>
      </w:r>
    </w:p>
    <w:p w14:paraId="0BD6B648" w14:textId="77777777" w:rsidR="00B83492" w:rsidRDefault="00B83492" w:rsidP="00B83492">
      <w:pPr>
        <w:spacing w:line="0" w:lineRule="atLeast"/>
      </w:pPr>
      <w:r>
        <w:tab/>
      </w:r>
      <w:r>
        <w:tab/>
      </w:r>
      <w:r>
        <w:tab/>
      </w:r>
      <w:r>
        <w:tab/>
      </w:r>
      <w:r w:rsidR="00E45088">
        <w:t>5</w:t>
      </w:r>
      <w:r w:rsidR="00743252">
        <w:tab/>
        <w:t>0</w:t>
      </w:r>
    </w:p>
    <w:p w14:paraId="471B9AE2" w14:textId="77777777" w:rsidR="00B83492" w:rsidRDefault="00B83492" w:rsidP="00B83492">
      <w:pPr>
        <w:spacing w:line="0" w:lineRule="atLeast"/>
      </w:pPr>
      <w:r>
        <w:tab/>
      </w:r>
      <w:r>
        <w:tab/>
      </w:r>
      <w:r>
        <w:tab/>
      </w:r>
      <w:r>
        <w:tab/>
        <w:t>0</w:t>
      </w:r>
      <w:r>
        <w:tab/>
        <w:t>0</w:t>
      </w:r>
    </w:p>
    <w:p w14:paraId="0911A8D2" w14:textId="77777777" w:rsidR="0020113C" w:rsidRDefault="0020113C" w:rsidP="00B83492">
      <w:pPr>
        <w:spacing w:line="0" w:lineRule="atLeast"/>
      </w:pPr>
      <w:r>
        <w:tab/>
      </w:r>
      <w:r>
        <w:tab/>
      </w:r>
      <w:r>
        <w:tab/>
      </w:r>
      <w:r>
        <w:tab/>
      </w:r>
      <w:r w:rsidR="007D49AD">
        <w:t>0</w:t>
      </w:r>
      <w:r w:rsidR="00743252">
        <w:tab/>
        <w:t>0</w:t>
      </w:r>
    </w:p>
    <w:p w14:paraId="0586362B" w14:textId="77777777" w:rsidR="00494413" w:rsidRDefault="00494413" w:rsidP="00B83492">
      <w:pPr>
        <w:spacing w:line="0" w:lineRule="atLeast"/>
      </w:pPr>
    </w:p>
    <w:p w14:paraId="08D8B3BD" w14:textId="77777777" w:rsidR="00B83492" w:rsidRDefault="00B83492" w:rsidP="00B83492">
      <w:pPr>
        <w:spacing w:line="0" w:lineRule="atLeast"/>
      </w:pPr>
      <w:r>
        <w:t>Resource request matrix:</w:t>
      </w:r>
      <w:r w:rsidR="0020113C">
        <w:tab/>
      </w:r>
      <w:r w:rsidR="00994AFC">
        <w:t>4</w:t>
      </w:r>
      <w:r w:rsidR="0020113C">
        <w:tab/>
      </w:r>
      <w:r w:rsidR="00994AFC">
        <w:t>0</w:t>
      </w:r>
    </w:p>
    <w:p w14:paraId="7C742243" w14:textId="77777777" w:rsidR="00B83492" w:rsidRDefault="001E2C3B" w:rsidP="00B83492">
      <w:pPr>
        <w:spacing w:line="0" w:lineRule="atLeast"/>
      </w:pPr>
      <w:r>
        <w:lastRenderedPageBreak/>
        <w:tab/>
      </w:r>
      <w:r>
        <w:tab/>
      </w:r>
      <w:r>
        <w:tab/>
      </w:r>
      <w:r>
        <w:tab/>
        <w:t>0</w:t>
      </w:r>
      <w:r>
        <w:tab/>
        <w:t>2</w:t>
      </w:r>
    </w:p>
    <w:p w14:paraId="0E5364EC" w14:textId="77777777" w:rsidR="00B83492" w:rsidRDefault="00B83492" w:rsidP="00B83492">
      <w:pPr>
        <w:spacing w:line="0" w:lineRule="atLeast"/>
      </w:pPr>
      <w:r>
        <w:tab/>
      </w:r>
      <w:r>
        <w:tab/>
      </w:r>
      <w:r>
        <w:tab/>
      </w:r>
      <w:r>
        <w:tab/>
        <w:t>0</w:t>
      </w:r>
      <w:r>
        <w:tab/>
        <w:t>1</w:t>
      </w:r>
    </w:p>
    <w:p w14:paraId="30535986" w14:textId="77777777" w:rsidR="0020113C" w:rsidRDefault="0020113C" w:rsidP="00B83492">
      <w:pPr>
        <w:spacing w:line="0" w:lineRule="atLeast"/>
      </w:pPr>
      <w:r>
        <w:tab/>
      </w:r>
      <w:r>
        <w:tab/>
      </w:r>
      <w:r>
        <w:tab/>
      </w:r>
      <w:r>
        <w:tab/>
        <w:t>0</w:t>
      </w:r>
      <w:r>
        <w:tab/>
        <w:t>1</w:t>
      </w:r>
    </w:p>
    <w:p w14:paraId="089E2E78" w14:textId="77777777" w:rsidR="00494413" w:rsidRDefault="00494413" w:rsidP="00B83492">
      <w:pPr>
        <w:spacing w:line="0" w:lineRule="atLeast"/>
      </w:pPr>
    </w:p>
    <w:p w14:paraId="37695B54" w14:textId="77777777" w:rsidR="00B83492" w:rsidRDefault="00B83492" w:rsidP="00B83492">
      <w:pPr>
        <w:spacing w:line="0" w:lineRule="atLeast"/>
      </w:pPr>
      <w:r>
        <w:t>Resource capacity vector:</w:t>
      </w:r>
      <w:r w:rsidR="00F47533">
        <w:tab/>
        <w:t>6</w:t>
      </w:r>
      <w:r w:rsidR="00F47533">
        <w:tab/>
        <w:t>2</w:t>
      </w:r>
    </w:p>
    <w:p w14:paraId="5FE18606" w14:textId="77777777" w:rsidR="00915E16" w:rsidRDefault="00F12AFD" w:rsidP="00B83492">
      <w:pPr>
        <w:spacing w:line="0" w:lineRule="atLeast"/>
      </w:pPr>
      <w:r>
        <w:t>Result: Deadlock detected</w:t>
      </w:r>
    </w:p>
    <w:p w14:paraId="69DF6C38" w14:textId="77777777" w:rsidR="000C029E" w:rsidRDefault="000C029E" w:rsidP="00B83492">
      <w:pPr>
        <w:spacing w:line="0" w:lineRule="atLeast"/>
      </w:pPr>
    </w:p>
    <w:p w14:paraId="3B478A98" w14:textId="77777777" w:rsidR="00915E16" w:rsidRPr="000C029E" w:rsidRDefault="00915E16" w:rsidP="00B83492">
      <w:pPr>
        <w:spacing w:line="0" w:lineRule="atLeast"/>
        <w:rPr>
          <w:b/>
        </w:rPr>
      </w:pPr>
      <w:r w:rsidRPr="000C029E">
        <w:rPr>
          <w:b/>
        </w:rPr>
        <w:t>Potential improvements:</w:t>
      </w:r>
    </w:p>
    <w:p w14:paraId="429CB26D" w14:textId="77777777" w:rsidR="00915E16" w:rsidRDefault="00915E16" w:rsidP="00B664D9">
      <w:pPr>
        <w:pStyle w:val="ListParagraph"/>
        <w:numPr>
          <w:ilvl w:val="0"/>
          <w:numId w:val="1"/>
        </w:numPr>
        <w:spacing w:line="0" w:lineRule="atLeast"/>
      </w:pPr>
      <w:r>
        <w:t xml:space="preserve">This algorithm assumes that there would not be any consumable resources in the graph, which is not </w:t>
      </w:r>
      <w:r w:rsidR="004F7124">
        <w:t xml:space="preserve">necessarily </w:t>
      </w:r>
      <w:r>
        <w:t>the case in</w:t>
      </w:r>
      <w:r w:rsidR="00294F9E">
        <w:t xml:space="preserve"> a</w:t>
      </w:r>
      <w:r>
        <w:t xml:space="preserve"> </w:t>
      </w:r>
      <w:r w:rsidR="009667D4">
        <w:t>real-world</w:t>
      </w:r>
      <w:r>
        <w:t xml:space="preserve"> </w:t>
      </w:r>
      <w:r w:rsidR="004B44B1">
        <w:t>situation</w:t>
      </w:r>
      <w:r>
        <w:t xml:space="preserve">. </w:t>
      </w:r>
      <w:r w:rsidR="005F79C9">
        <w:t>Hence,</w:t>
      </w:r>
      <w:r>
        <w:t xml:space="preserve"> we can </w:t>
      </w:r>
      <w:r w:rsidR="005F79C9">
        <w:t>improve</w:t>
      </w:r>
      <w:r>
        <w:t xml:space="preserve"> the algorithm further to include such resources</w:t>
      </w:r>
    </w:p>
    <w:p w14:paraId="1075C4D6" w14:textId="77777777" w:rsidR="00B664D9" w:rsidRDefault="00B664D9" w:rsidP="00B664D9">
      <w:pPr>
        <w:pStyle w:val="ListParagraph"/>
        <w:numPr>
          <w:ilvl w:val="0"/>
          <w:numId w:val="1"/>
        </w:numPr>
        <w:spacing w:line="0" w:lineRule="atLeast"/>
      </w:pPr>
      <w:r>
        <w:t>Error checking and validation can be improved to make the solution more readable.</w:t>
      </w:r>
    </w:p>
    <w:p w14:paraId="110CF2ED" w14:textId="77777777" w:rsidR="004F7124" w:rsidRDefault="00B664D9" w:rsidP="004F7124">
      <w:pPr>
        <w:pStyle w:val="ListParagraph"/>
        <w:numPr>
          <w:ilvl w:val="0"/>
          <w:numId w:val="1"/>
        </w:numPr>
        <w:spacing w:line="0" w:lineRule="atLeast"/>
      </w:pPr>
      <w:r>
        <w:t>Time complexity of the portion</w:t>
      </w:r>
      <w:r w:rsidR="00860AE1">
        <w:t xml:space="preserve"> where we</w:t>
      </w:r>
      <w:r>
        <w:t xml:space="preserve"> check</w:t>
      </w:r>
      <w:r w:rsidR="00860AE1">
        <w:t xml:space="preserve"> </w:t>
      </w:r>
      <w:r>
        <w:t>for reducible nodes</w:t>
      </w:r>
      <w:r w:rsidR="00860AE1">
        <w:t xml:space="preserve"> is O(n^2) has been employed</w:t>
      </w:r>
      <w:r>
        <w:t>. This however is not efficient and better techniques could be adopted</w:t>
      </w:r>
      <w:r w:rsidR="004F7124">
        <w:t xml:space="preserve"> making the algorithm</w:t>
      </w:r>
      <w:r w:rsidR="00213E44">
        <w:t xml:space="preserve"> better</w:t>
      </w:r>
      <w:r w:rsidR="004F7124">
        <w:t>.</w:t>
      </w:r>
    </w:p>
    <w:p w14:paraId="38D035E1" w14:textId="77777777" w:rsidR="00F65EF2" w:rsidRDefault="004F7124" w:rsidP="00F65EF2">
      <w:pPr>
        <w:pStyle w:val="ListParagraph"/>
        <w:numPr>
          <w:ilvl w:val="0"/>
          <w:numId w:val="1"/>
        </w:numPr>
        <w:spacing w:line="0" w:lineRule="atLeast"/>
      </w:pPr>
      <w:r>
        <w:t xml:space="preserve"> </w:t>
      </w:r>
      <w:r w:rsidR="00925151">
        <w:t>Input in this algorithm is assumed to be well organized with</w:t>
      </w:r>
      <w:r w:rsidR="002162BE">
        <w:t xml:space="preserve"> all the process nodes, resource nodes</w:t>
      </w:r>
      <w:r w:rsidR="00925151">
        <w:t>,</w:t>
      </w:r>
      <w:r w:rsidR="002162BE">
        <w:t xml:space="preserve"> resource capacity,</w:t>
      </w:r>
      <w:r w:rsidR="00925151">
        <w:t xml:space="preserve"> allocation state and request states </w:t>
      </w:r>
      <w:r w:rsidR="002162BE">
        <w:t xml:space="preserve">clearly identified and formatted. The algorithm can be improved to receive only </w:t>
      </w:r>
      <w:r w:rsidR="004B6405">
        <w:t>a single adjacency matrix with the bare minimum information and the algorithm figures out the rest that is needed to detect potential deadlocks.</w:t>
      </w:r>
      <w:r w:rsidR="00F65EF2">
        <w:t xml:space="preserve"> Even better, a graph represented as an ordered pair of edges.</w:t>
      </w:r>
    </w:p>
    <w:p w14:paraId="26AFD307" w14:textId="77777777" w:rsidR="00C23EB9" w:rsidRDefault="00C23EB9" w:rsidP="00C23EB9">
      <w:pPr>
        <w:spacing w:line="0" w:lineRule="atLeast"/>
      </w:pPr>
    </w:p>
    <w:sectPr w:rsidR="00C23E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C54BEB"/>
    <w:multiLevelType w:val="hybridMultilevel"/>
    <w:tmpl w:val="E08E3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MDUxNjK2MDA1t7RU0lEKTi0uzszPAykwrAUAnI9MQywAAAA="/>
  </w:docVars>
  <w:rsids>
    <w:rsidRoot w:val="00016600"/>
    <w:rsid w:val="00000574"/>
    <w:rsid w:val="00016600"/>
    <w:rsid w:val="000259C3"/>
    <w:rsid w:val="0004099D"/>
    <w:rsid w:val="0004386C"/>
    <w:rsid w:val="00054A7F"/>
    <w:rsid w:val="0007097F"/>
    <w:rsid w:val="00076EA6"/>
    <w:rsid w:val="000A0B61"/>
    <w:rsid w:val="000A2757"/>
    <w:rsid w:val="000B1A35"/>
    <w:rsid w:val="000C029E"/>
    <w:rsid w:val="000D34E2"/>
    <w:rsid w:val="000D42C0"/>
    <w:rsid w:val="000D67AF"/>
    <w:rsid w:val="000E5A26"/>
    <w:rsid w:val="000F3929"/>
    <w:rsid w:val="00105010"/>
    <w:rsid w:val="00107C42"/>
    <w:rsid w:val="00114695"/>
    <w:rsid w:val="001266DD"/>
    <w:rsid w:val="00127829"/>
    <w:rsid w:val="00143442"/>
    <w:rsid w:val="00146D86"/>
    <w:rsid w:val="00164770"/>
    <w:rsid w:val="001720D1"/>
    <w:rsid w:val="001726B0"/>
    <w:rsid w:val="001809CF"/>
    <w:rsid w:val="00182EAF"/>
    <w:rsid w:val="001870BA"/>
    <w:rsid w:val="001A1282"/>
    <w:rsid w:val="001B789F"/>
    <w:rsid w:val="001C1167"/>
    <w:rsid w:val="001D0942"/>
    <w:rsid w:val="001D69C7"/>
    <w:rsid w:val="001E2C3B"/>
    <w:rsid w:val="001E3E53"/>
    <w:rsid w:val="001F1424"/>
    <w:rsid w:val="001F4DE1"/>
    <w:rsid w:val="0020113C"/>
    <w:rsid w:val="00203C2E"/>
    <w:rsid w:val="00210316"/>
    <w:rsid w:val="00211C26"/>
    <w:rsid w:val="00213E44"/>
    <w:rsid w:val="002150A2"/>
    <w:rsid w:val="002162BE"/>
    <w:rsid w:val="0022673B"/>
    <w:rsid w:val="0023293B"/>
    <w:rsid w:val="00233A44"/>
    <w:rsid w:val="002359BB"/>
    <w:rsid w:val="00236251"/>
    <w:rsid w:val="00247AA9"/>
    <w:rsid w:val="00252B9A"/>
    <w:rsid w:val="002543EC"/>
    <w:rsid w:val="00281CEC"/>
    <w:rsid w:val="00285533"/>
    <w:rsid w:val="00294F9E"/>
    <w:rsid w:val="00297155"/>
    <w:rsid w:val="002A1BCE"/>
    <w:rsid w:val="002A3878"/>
    <w:rsid w:val="002B0353"/>
    <w:rsid w:val="002B51A7"/>
    <w:rsid w:val="002C06F1"/>
    <w:rsid w:val="002D4DD2"/>
    <w:rsid w:val="002E0C32"/>
    <w:rsid w:val="002E401D"/>
    <w:rsid w:val="00317FC8"/>
    <w:rsid w:val="003348A7"/>
    <w:rsid w:val="0033727C"/>
    <w:rsid w:val="0034032B"/>
    <w:rsid w:val="00345B92"/>
    <w:rsid w:val="00352D5E"/>
    <w:rsid w:val="00360BD5"/>
    <w:rsid w:val="00372774"/>
    <w:rsid w:val="003867F5"/>
    <w:rsid w:val="003A0C82"/>
    <w:rsid w:val="003A144B"/>
    <w:rsid w:val="003A785E"/>
    <w:rsid w:val="003B39B9"/>
    <w:rsid w:val="003D0480"/>
    <w:rsid w:val="003D383B"/>
    <w:rsid w:val="003E681A"/>
    <w:rsid w:val="003E74D8"/>
    <w:rsid w:val="004305E8"/>
    <w:rsid w:val="00431651"/>
    <w:rsid w:val="00431853"/>
    <w:rsid w:val="0044594C"/>
    <w:rsid w:val="00451BBA"/>
    <w:rsid w:val="00456883"/>
    <w:rsid w:val="00463A39"/>
    <w:rsid w:val="004650BD"/>
    <w:rsid w:val="004679BE"/>
    <w:rsid w:val="00470DE8"/>
    <w:rsid w:val="0047263F"/>
    <w:rsid w:val="00481CF6"/>
    <w:rsid w:val="004834B3"/>
    <w:rsid w:val="00483B1E"/>
    <w:rsid w:val="00494413"/>
    <w:rsid w:val="00495B78"/>
    <w:rsid w:val="00495E54"/>
    <w:rsid w:val="0049613C"/>
    <w:rsid w:val="004A5D5C"/>
    <w:rsid w:val="004B066A"/>
    <w:rsid w:val="004B36EE"/>
    <w:rsid w:val="004B44B1"/>
    <w:rsid w:val="004B6405"/>
    <w:rsid w:val="004C5B04"/>
    <w:rsid w:val="004F10DA"/>
    <w:rsid w:val="004F197A"/>
    <w:rsid w:val="004F597D"/>
    <w:rsid w:val="004F607B"/>
    <w:rsid w:val="004F7124"/>
    <w:rsid w:val="005026DE"/>
    <w:rsid w:val="0051314D"/>
    <w:rsid w:val="005162CD"/>
    <w:rsid w:val="0051786B"/>
    <w:rsid w:val="005208C4"/>
    <w:rsid w:val="00522BE1"/>
    <w:rsid w:val="005248D8"/>
    <w:rsid w:val="005279B3"/>
    <w:rsid w:val="00536C4E"/>
    <w:rsid w:val="00546B4C"/>
    <w:rsid w:val="00550A44"/>
    <w:rsid w:val="005634E1"/>
    <w:rsid w:val="00577057"/>
    <w:rsid w:val="005864EF"/>
    <w:rsid w:val="005A0A00"/>
    <w:rsid w:val="005A35DB"/>
    <w:rsid w:val="005B108C"/>
    <w:rsid w:val="005E68AD"/>
    <w:rsid w:val="005F79C9"/>
    <w:rsid w:val="006012A0"/>
    <w:rsid w:val="006217B0"/>
    <w:rsid w:val="00637DFE"/>
    <w:rsid w:val="006503B6"/>
    <w:rsid w:val="00652013"/>
    <w:rsid w:val="00661843"/>
    <w:rsid w:val="006822EC"/>
    <w:rsid w:val="0068255B"/>
    <w:rsid w:val="00683432"/>
    <w:rsid w:val="006835F2"/>
    <w:rsid w:val="00687E7E"/>
    <w:rsid w:val="0069045B"/>
    <w:rsid w:val="0069545F"/>
    <w:rsid w:val="006A10CF"/>
    <w:rsid w:val="006C0F14"/>
    <w:rsid w:val="006C6176"/>
    <w:rsid w:val="006D1765"/>
    <w:rsid w:val="006E17D0"/>
    <w:rsid w:val="006E7B01"/>
    <w:rsid w:val="006E7BF1"/>
    <w:rsid w:val="006F1FFE"/>
    <w:rsid w:val="006F205D"/>
    <w:rsid w:val="0070159B"/>
    <w:rsid w:val="00712795"/>
    <w:rsid w:val="00721D2C"/>
    <w:rsid w:val="00734DEB"/>
    <w:rsid w:val="00736146"/>
    <w:rsid w:val="00736FE5"/>
    <w:rsid w:val="00743252"/>
    <w:rsid w:val="007454F2"/>
    <w:rsid w:val="0075206A"/>
    <w:rsid w:val="00757719"/>
    <w:rsid w:val="007638AE"/>
    <w:rsid w:val="00790ADD"/>
    <w:rsid w:val="00793FE9"/>
    <w:rsid w:val="007B2798"/>
    <w:rsid w:val="007B6E55"/>
    <w:rsid w:val="007C4091"/>
    <w:rsid w:val="007D49AD"/>
    <w:rsid w:val="007E3947"/>
    <w:rsid w:val="007F5A69"/>
    <w:rsid w:val="00816C12"/>
    <w:rsid w:val="008323A1"/>
    <w:rsid w:val="00847D45"/>
    <w:rsid w:val="008525C5"/>
    <w:rsid w:val="00857A1A"/>
    <w:rsid w:val="008602E2"/>
    <w:rsid w:val="00860AE1"/>
    <w:rsid w:val="00892C96"/>
    <w:rsid w:val="00893CE9"/>
    <w:rsid w:val="008C3CD5"/>
    <w:rsid w:val="008C555C"/>
    <w:rsid w:val="008E27B7"/>
    <w:rsid w:val="008E33EB"/>
    <w:rsid w:val="00915E16"/>
    <w:rsid w:val="00925151"/>
    <w:rsid w:val="0092791C"/>
    <w:rsid w:val="0094441F"/>
    <w:rsid w:val="00946254"/>
    <w:rsid w:val="00952FCA"/>
    <w:rsid w:val="0096003A"/>
    <w:rsid w:val="009667D4"/>
    <w:rsid w:val="0097449C"/>
    <w:rsid w:val="00992675"/>
    <w:rsid w:val="0099355F"/>
    <w:rsid w:val="00994AFC"/>
    <w:rsid w:val="009A4EEF"/>
    <w:rsid w:val="009B6211"/>
    <w:rsid w:val="009C7C57"/>
    <w:rsid w:val="009D0607"/>
    <w:rsid w:val="009E263D"/>
    <w:rsid w:val="009F2CAB"/>
    <w:rsid w:val="009F2E6B"/>
    <w:rsid w:val="009F2F6E"/>
    <w:rsid w:val="00A2513E"/>
    <w:rsid w:val="00A32AC1"/>
    <w:rsid w:val="00A34E78"/>
    <w:rsid w:val="00A46A81"/>
    <w:rsid w:val="00A47E1B"/>
    <w:rsid w:val="00A543B6"/>
    <w:rsid w:val="00A86473"/>
    <w:rsid w:val="00AB255F"/>
    <w:rsid w:val="00AB4D45"/>
    <w:rsid w:val="00AB6799"/>
    <w:rsid w:val="00AC308D"/>
    <w:rsid w:val="00AC5EB2"/>
    <w:rsid w:val="00AC64BD"/>
    <w:rsid w:val="00AF0F04"/>
    <w:rsid w:val="00B14DC1"/>
    <w:rsid w:val="00B1563F"/>
    <w:rsid w:val="00B16EA1"/>
    <w:rsid w:val="00B2475C"/>
    <w:rsid w:val="00B27771"/>
    <w:rsid w:val="00B32B45"/>
    <w:rsid w:val="00B40539"/>
    <w:rsid w:val="00B5075F"/>
    <w:rsid w:val="00B51FBB"/>
    <w:rsid w:val="00B664D9"/>
    <w:rsid w:val="00B77B56"/>
    <w:rsid w:val="00B83492"/>
    <w:rsid w:val="00B87A04"/>
    <w:rsid w:val="00BB2E92"/>
    <w:rsid w:val="00BB392C"/>
    <w:rsid w:val="00BC333D"/>
    <w:rsid w:val="00BD75D6"/>
    <w:rsid w:val="00BE0F50"/>
    <w:rsid w:val="00BF2511"/>
    <w:rsid w:val="00BF2C31"/>
    <w:rsid w:val="00BF4880"/>
    <w:rsid w:val="00C11B16"/>
    <w:rsid w:val="00C14220"/>
    <w:rsid w:val="00C22AF1"/>
    <w:rsid w:val="00C23EB9"/>
    <w:rsid w:val="00C30C4E"/>
    <w:rsid w:val="00C325CC"/>
    <w:rsid w:val="00C52880"/>
    <w:rsid w:val="00C53C2A"/>
    <w:rsid w:val="00C57B01"/>
    <w:rsid w:val="00C652FF"/>
    <w:rsid w:val="00C75F56"/>
    <w:rsid w:val="00C843D0"/>
    <w:rsid w:val="00CA013D"/>
    <w:rsid w:val="00CA39FE"/>
    <w:rsid w:val="00CB1396"/>
    <w:rsid w:val="00CC1047"/>
    <w:rsid w:val="00CC1CDE"/>
    <w:rsid w:val="00CD2513"/>
    <w:rsid w:val="00CD638F"/>
    <w:rsid w:val="00CF3223"/>
    <w:rsid w:val="00D03C03"/>
    <w:rsid w:val="00D048AE"/>
    <w:rsid w:val="00D25360"/>
    <w:rsid w:val="00D44FE4"/>
    <w:rsid w:val="00D46D08"/>
    <w:rsid w:val="00D66658"/>
    <w:rsid w:val="00D75856"/>
    <w:rsid w:val="00D80771"/>
    <w:rsid w:val="00D86AAE"/>
    <w:rsid w:val="00D923CC"/>
    <w:rsid w:val="00D95E6B"/>
    <w:rsid w:val="00DA0D37"/>
    <w:rsid w:val="00DA2653"/>
    <w:rsid w:val="00DA4E19"/>
    <w:rsid w:val="00DC34FC"/>
    <w:rsid w:val="00DD657E"/>
    <w:rsid w:val="00DE077B"/>
    <w:rsid w:val="00DF2342"/>
    <w:rsid w:val="00E0264D"/>
    <w:rsid w:val="00E04A28"/>
    <w:rsid w:val="00E051C7"/>
    <w:rsid w:val="00E45088"/>
    <w:rsid w:val="00E45906"/>
    <w:rsid w:val="00E56A26"/>
    <w:rsid w:val="00E62665"/>
    <w:rsid w:val="00E6784A"/>
    <w:rsid w:val="00E747F6"/>
    <w:rsid w:val="00E867EE"/>
    <w:rsid w:val="00EA5D63"/>
    <w:rsid w:val="00EC745F"/>
    <w:rsid w:val="00ED0278"/>
    <w:rsid w:val="00EE3F96"/>
    <w:rsid w:val="00F0721B"/>
    <w:rsid w:val="00F07A1B"/>
    <w:rsid w:val="00F1113D"/>
    <w:rsid w:val="00F12AFD"/>
    <w:rsid w:val="00F20683"/>
    <w:rsid w:val="00F20FB6"/>
    <w:rsid w:val="00F22DD5"/>
    <w:rsid w:val="00F25007"/>
    <w:rsid w:val="00F33809"/>
    <w:rsid w:val="00F47533"/>
    <w:rsid w:val="00F53E3E"/>
    <w:rsid w:val="00F54CE1"/>
    <w:rsid w:val="00F55260"/>
    <w:rsid w:val="00F55CE2"/>
    <w:rsid w:val="00F65EF2"/>
    <w:rsid w:val="00F92478"/>
    <w:rsid w:val="00FB0CCF"/>
    <w:rsid w:val="00FD1B1C"/>
    <w:rsid w:val="00FE0AC1"/>
    <w:rsid w:val="00FE587D"/>
    <w:rsid w:val="00FF02BD"/>
    <w:rsid w:val="00FF7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DD1BE"/>
  <w15:chartTrackingRefBased/>
  <w15:docId w15:val="{CEFD52A1-33FB-4DC6-B762-CD86A7BBD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5E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5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Samuel Raj Boddu</dc:creator>
  <cp:keywords/>
  <dc:description/>
  <cp:lastModifiedBy>saisandesh tunuguntla</cp:lastModifiedBy>
  <cp:revision>107</cp:revision>
  <dcterms:created xsi:type="dcterms:W3CDTF">2016-12-10T02:42:00Z</dcterms:created>
  <dcterms:modified xsi:type="dcterms:W3CDTF">2018-01-24T22:11:00Z</dcterms:modified>
</cp:coreProperties>
</file>